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1" w:name="cover-letter-for-hairdresser-position"/>
    <w:p>
      <w:pPr>
        <w:pStyle w:val="Heading1"/>
      </w:pPr>
      <w:r>
        <w:t xml:space="preserve">Cover Letter for Hairdresser Position</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to-the-hiring-manager"/>
    <w:p>
      <w:pPr>
        <w:pStyle w:val="Heading2"/>
      </w:pPr>
      <w:r>
        <w:t xml:space="preserve">To the Hiring Manager,</w:t>
      </w:r>
    </w:p>
    <w:p>
      <w:pPr>
        <w:pStyle w:val="FirstParagraph"/>
      </w:pPr>
      <w:r>
        <w:t xml:space="preserve">Dear [Hiring Manager's Name or "Team"],</w:t>
      </w:r>
    </w:p>
    <w:bookmarkEnd w:id="20"/>
    <w:p>
      <w:pPr>
        <w:pStyle w:val="BodyText"/>
      </w:pPr>
      <w:r>
        <w:t xml:space="preserve">As a passionate and skilled Hairdresser with [X years] of experience in the beauty industry, I am excited to apply for the Hairdresser position at your esteemed salon in Turkey Ankara. My expertise in hair styling, customer service, and creative vision aligns perfectly with your establishment’s commitment to excellence. I am eager to contribute my skills and enthusiasm to enhance the reputation of your brand while delivering exceptional services that cater to the diverse needs of clients in this vibrant city.</w:t>
      </w:r>
    </w:p>
    <w:p>
      <w:pPr>
        <w:pStyle w:val="BodyText"/>
      </w:pPr>
      <w:r>
        <w:t xml:space="preserve">Throughout my career as a Hairdresser, I have dedicated myself to mastering both traditional and modern techniques, ensuring that every client leaves with a look that reflects their personality and confidence. My background includes working in high-end salons where I honed my abilities in cutting, coloring, and styling hair for individuals of all ages and styles. Whether it’s crafting a timeless classic or experimenting with avant-garde trends, I approach each project with creativity, precision, and a deep understanding of the latest industry standards.</w:t>
      </w:r>
    </w:p>
    <w:p>
      <w:pPr>
        <w:pStyle w:val="BodyText"/>
      </w:pPr>
      <w:r>
        <w:t xml:space="preserve">What sets me apart as a Hairdresser is my ability to combine technical expertise with an empathetic approach to client interactions. I believe that building trust and rapport is essential to delivering personalized services that meet unique preferences. In Turkey Ankara, where cultural diversity and modernity intersect, I am particularly drawn to the opportunity to work with clients who value both tradition and innovation in their haircare routines. My knowledge of local hair types, seasonal trends, and cultural preferences will enable me to provide tailored solutions that resonate with the community.</w:t>
      </w:r>
    </w:p>
    <w:p>
      <w:pPr>
        <w:pStyle w:val="BodyText"/>
      </w:pPr>
      <w:r>
        <w:t xml:space="preserve">My experience in Turkey Ankara’s beauty landscape has been shaped by my commitment to continuous learning. I have attended workshops on advanced coloring techniques, sustainable salon practices, and client relationship management. These experiences have equipped me with the tools to not only meet but exceed expectations in a fast-paced environment. Additionally, my fluency in [language(s)] allows me to communicate effectively with a wide range of clients, ensuring clarity and satisfaction at every step of their journey.</w:t>
      </w:r>
    </w:p>
    <w:p>
      <w:pPr>
        <w:pStyle w:val="BodyText"/>
      </w:pPr>
      <w:r>
        <w:t xml:space="preserve">One of the aspects that excites me most about this opportunity is the chance to contribute to a team that values creativity and excellence. As a Hairdresser, I thrive in collaborative settings where ideas are shared, and innovation is celebrated. In Ankara, where the beauty industry is growing rapidly, I am eager to bring my fresh perspective and dedication to helping your salon stand out as a leader in the region. My goal is to create memorable experiences for clients while supporting the salon’s mission to deliver exceptional quality and service.</w:t>
      </w:r>
    </w:p>
    <w:p>
      <w:pPr>
        <w:pStyle w:val="BodyText"/>
      </w:pPr>
      <w:r>
        <w:t xml:space="preserve">What makes me a strong candidate for this role is my adaptability, professionalism, and unwavering attention to detail. I am confident in my ability to manage multiple tasks efficiently, maintain a clean and organized workspace, and uphold the highest standards of hygiene and safety. My previous roles have required me to work independently as well as in team environments, which has strengthened my time management skills and ability to thrive under pressure.</w:t>
      </w:r>
    </w:p>
    <w:p>
      <w:pPr>
        <w:pStyle w:val="BodyText"/>
      </w:pPr>
      <w:r>
        <w:t xml:space="preserve">My commitment to growth as a Hairdresser is driven by a desire to stay at the forefront of industry trends. I regularly follow developments in haircare technology, sustainable practices, and emerging styles to ensure that my services remain cutting-edge. In Turkey Ankara, where clients are increasingly seeking eco-friendly and personalized solutions, I am prepared to implement these innovations while maintaining the integrity of traditional techniques.</w:t>
      </w:r>
    </w:p>
    <w:p>
      <w:pPr>
        <w:pStyle w:val="BodyText"/>
      </w:pPr>
      <w:r>
        <w:t xml:space="preserve">I am particularly impressed by your salon’s reputation for excellence and its dedication to client satisfaction. As a Hairdresser who prioritizes both artistry and functionality in every cut and color, I am confident that my skills will complement your team’s goals. I would be thrilled to discuss how my background, values, and vision align with the needs of your salon.</w:t>
      </w:r>
    </w:p>
    <w:p>
      <w:pPr>
        <w:pStyle w:val="BodyText"/>
      </w:pPr>
      <w:r>
        <w:t xml:space="preserve">Thank you for considering my application. I look forward to the opportunity to contribute to your team and help elevate the beauty standards of Turkey Ankara. Please feel free to contact me at [your phone number] or [your email address] at your earliest convenience. I am available for an interview at your convenience and am eager to discuss how I can add value to your salon.</w:t>
      </w:r>
    </w:p>
    <w:p>
      <w:pPr>
        <w:pStyle w:val="BodyText"/>
      </w:pPr>
      <w:r>
        <w:t xml:space="preserve">Sincerely,</w:t>
      </w:r>
    </w:p>
    <w:p>
      <w:pPr>
        <w:pStyle w:val="BodyText"/>
      </w:pPr>
      <w:r>
        <w:rPr>
          <w:bCs/>
          <w:b/>
        </w:rPr>
        <w:t xml:space="preserve">[Your Full Name]</w:t>
      </w:r>
      <w:r>
        <w:br/>
      </w:r>
      <w:r>
        <w:t xml:space="preserve">[Your Signature (if printed)]</w:t>
      </w:r>
      <w:r>
        <w:br/>
      </w:r>
      <w:r>
        <w:t xml:space="preserve">[Optional: LinkedIn Profile or Portfolio Link]</w:t>
      </w:r>
    </w:p>
    <w:p>
      <w:pPr>
        <w:pStyle w:val="BodyText"/>
      </w:pPr>
      <w:r>
        <w:t xml:space="preserve">Note: This cover letter is tailored for a Hairdresser position in Turkey Ankara, emphasizing the unique opportunities and challenges of working in this dynamic city. It highlights professional experience, cultural awareness, and a commitment to excellence in the beauty industr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Turkey Ankara</dc:title>
  <dc:creator/>
  <dc:language>en</dc:language>
  <cp:keywords/>
  <dcterms:created xsi:type="dcterms:W3CDTF">2026-07-24T21:01:02Z</dcterms:created>
  <dcterms:modified xsi:type="dcterms:W3CDTF">2026-07-24T21:01:02Z</dcterms:modified>
</cp:coreProperties>
</file>

<file path=docProps/custom.xml><?xml version="1.0" encoding="utf-8"?>
<Properties xmlns="http://schemas.openxmlformats.org/officeDocument/2006/custom-properties" xmlns:vt="http://schemas.openxmlformats.org/officeDocument/2006/docPropsVTypes"/>
</file>